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99D43" w14:textId="77777777" w:rsidR="00465085" w:rsidRDefault="00C15E94">
      <w:r>
        <w:t>TODO FORTUNE TELLER</w:t>
      </w:r>
    </w:p>
    <w:p w14:paraId="0DC2DDD2" w14:textId="77777777" w:rsidR="00C15E94" w:rsidRDefault="00C15E94"/>
    <w:p w14:paraId="07C489E6" w14:textId="4E98F879" w:rsidR="00C15E94" w:rsidRDefault="00C15E94" w:rsidP="00C15E94">
      <w:pPr>
        <w:pStyle w:val="ListParagraph"/>
        <w:numPr>
          <w:ilvl w:val="0"/>
          <w:numId w:val="1"/>
        </w:numPr>
      </w:pPr>
      <w:r>
        <w:t>Superglue mouth servo</w:t>
      </w:r>
    </w:p>
    <w:p w14:paraId="5D811F7C" w14:textId="404C66DF" w:rsidR="00C15E94" w:rsidRDefault="00777EAD" w:rsidP="00C15E94">
      <w:pPr>
        <w:pStyle w:val="ListParagraph"/>
        <w:numPr>
          <w:ilvl w:val="0"/>
          <w:numId w:val="1"/>
        </w:numPr>
      </w:pPr>
      <w:r>
        <w:t xml:space="preserve">FONT: Forte 48 </w:t>
      </w:r>
      <w:r w:rsidR="0087484D">
        <w:t>–</w:t>
      </w:r>
      <w:r>
        <w:t xml:space="preserve"> </w:t>
      </w:r>
      <w:r w:rsidR="0087484D">
        <w:t>img_top2.h</w:t>
      </w:r>
      <w:bookmarkStart w:id="0" w:name="_GoBack"/>
      <w:bookmarkEnd w:id="0"/>
    </w:p>
    <w:p w14:paraId="1AE45AAD" w14:textId="7C1E382F" w:rsidR="00C15E94" w:rsidRDefault="00C15E94" w:rsidP="00C15E94">
      <w:pPr>
        <w:pStyle w:val="ListParagraph"/>
        <w:numPr>
          <w:ilvl w:val="0"/>
          <w:numId w:val="1"/>
        </w:numPr>
      </w:pPr>
      <w:r>
        <w:t>GET PRINTER ROLES FROM HOME</w:t>
      </w:r>
    </w:p>
    <w:sectPr w:rsidR="00C15E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A3D96"/>
    <w:multiLevelType w:val="hybridMultilevel"/>
    <w:tmpl w:val="B3E00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zE3NDG3NDExMjBQ0lEKTi0uzszPAykwrAUANf5ypiwAAAA="/>
  </w:docVars>
  <w:rsids>
    <w:rsidRoot w:val="00C15E94"/>
    <w:rsid w:val="00465085"/>
    <w:rsid w:val="00777EAD"/>
    <w:rsid w:val="0087484D"/>
    <w:rsid w:val="00974A15"/>
    <w:rsid w:val="00C15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FBCC6"/>
  <w15:chartTrackingRefBased/>
  <w15:docId w15:val="{CE99B1FA-0031-4DDA-BD85-3513BFC39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E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5E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E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Golde</dc:creator>
  <cp:keywords/>
  <dc:description/>
  <cp:lastModifiedBy>Eric Golde</cp:lastModifiedBy>
  <cp:revision>2</cp:revision>
  <dcterms:created xsi:type="dcterms:W3CDTF">2019-02-26T17:11:00Z</dcterms:created>
  <dcterms:modified xsi:type="dcterms:W3CDTF">2019-02-26T17:23:00Z</dcterms:modified>
</cp:coreProperties>
</file>